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9C9C6" w14:textId="661FEAD6" w:rsidR="00607D42" w:rsidRPr="00607D42" w:rsidRDefault="008E1610" w:rsidP="00607D42">
      <w:pPr>
        <w:jc w:val="center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O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MIS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673</w:t>
      </w:r>
      <w:r w:rsidR="00607D42" w:rsidRPr="00607D42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MODULE 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3</w:t>
      </w:r>
      <w:r w:rsidR="0071046D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HOMEWORK</w:t>
      </w:r>
    </w:p>
    <w:p w14:paraId="13BE6947" w14:textId="77777777" w:rsidR="00607D42" w:rsidRDefault="00607D42" w:rsidP="00607D4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D9930D" w14:textId="034A2409" w:rsidR="00607D42" w:rsidRDefault="00607D42" w:rsidP="00607D42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607D42">
        <w:rPr>
          <w:rFonts w:ascii="Times New Roman" w:hAnsi="Times New Roman" w:cs="Times New Roman" w:hint="eastAsia"/>
          <w:sz w:val="24"/>
          <w:szCs w:val="24"/>
        </w:rPr>
        <w:t xml:space="preserve">You are now ready to manipulate and visualize the data. </w:t>
      </w:r>
    </w:p>
    <w:p w14:paraId="0900CE98" w14:textId="3CEFA536" w:rsidR="00607D42" w:rsidRPr="00742654" w:rsidRDefault="00C76CB7" w:rsidP="007949E8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C76CB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Add your </w:t>
      </w:r>
      <w:r w:rsidR="008A596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full name </w:t>
      </w:r>
      <w:r w:rsidRPr="00C76CB7">
        <w:rPr>
          <w:rFonts w:ascii="Times New Roman" w:hAnsi="Times New Roman" w:cs="Times New Roman"/>
          <w:color w:val="FF0000"/>
          <w:sz w:val="24"/>
          <w:szCs w:val="24"/>
          <w:u w:val="single"/>
        </w:rPr>
        <w:t>to the title of each chart</w:t>
      </w:r>
      <w:r w:rsidR="008A596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(e.g. Chart A by Young Lee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A5967">
        <w:rPr>
          <w:rFonts w:ascii="Times New Roman" w:hAnsi="Times New Roman" w:cs="Times New Roman"/>
          <w:sz w:val="24"/>
          <w:szCs w:val="24"/>
        </w:rPr>
        <w:t xml:space="preserve">Otherwise, I will give you 0 points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B1461" w14:textId="29335215" w:rsidR="008A5967" w:rsidRDefault="008A5967" w:rsidP="008A5967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Be sure to </w:t>
      </w:r>
      <w:r>
        <w:rPr>
          <w:rFonts w:ascii="Times New Roman" w:hAnsi="Times New Roman" w:cs="Times New Roman"/>
          <w:sz w:val="24"/>
          <w:szCs w:val="24"/>
        </w:rPr>
        <w:t>export your worksheets and insert them in this document. The process was covered in Video 1.</w:t>
      </w:r>
      <w:r w:rsidR="00A4220C">
        <w:rPr>
          <w:rFonts w:ascii="Times New Roman" w:hAnsi="Times New Roman" w:cs="Times New Roman"/>
          <w:sz w:val="24"/>
          <w:szCs w:val="24"/>
        </w:rPr>
        <w:t>3.</w:t>
      </w:r>
    </w:p>
    <w:p w14:paraId="7F024633" w14:textId="77777777" w:rsidR="00607D42" w:rsidRDefault="00607D42" w:rsidP="007949E8">
      <w:pPr>
        <w:rPr>
          <w:rFonts w:ascii="Times New Roman" w:hAnsi="Times New Roman" w:cs="Times New Roman"/>
          <w:b/>
          <w:sz w:val="24"/>
          <w:szCs w:val="24"/>
        </w:rPr>
      </w:pPr>
    </w:p>
    <w:p w14:paraId="7174F5E6" w14:textId="2E14C715" w:rsidR="0071046D" w:rsidRDefault="0071046D" w:rsidP="0071046D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Visual </w:t>
      </w:r>
      <w:r w:rsidR="00452DA5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1</w:t>
      </w:r>
      <w:r w:rsidR="00452DA5">
        <w:rPr>
          <w:rFonts w:ascii="Times New Roman" w:hAnsi="Times New Roman" w:cs="Times New Roman"/>
          <w:sz w:val="24"/>
          <w:szCs w:val="24"/>
          <w:shd w:val="pct15" w:color="auto" w:fill="FFFFFF"/>
        </w:rPr>
        <w:t>0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reate your own chart, “Rate of Patient Falls No Injury vs Injury by Your Name”, covered in Video </w:t>
      </w:r>
      <w:r w:rsidR="00A01FEE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.</w:t>
      </w:r>
      <w:r w:rsidR="00A01FEE">
        <w:rPr>
          <w:rFonts w:ascii="Times New Roman" w:hAnsi="Times New Roman" w:cs="Times New Roman"/>
          <w:sz w:val="24"/>
          <w:szCs w:val="24"/>
          <w:shd w:val="pct15" w:color="auto" w:fill="FFFFFF"/>
        </w:rPr>
        <w:t>1</w:t>
      </w:r>
      <w:r w:rsidR="00DD66D1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(Side-by-Side Bar Chart).</w:t>
      </w:r>
      <w:r w:rsidR="00F57A1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Here, make sure to sort your bars by “No Injury</w:t>
      </w:r>
      <w:r w:rsidR="00C26288">
        <w:rPr>
          <w:rFonts w:ascii="Times New Roman" w:hAnsi="Times New Roman" w:cs="Times New Roman"/>
          <w:sz w:val="24"/>
          <w:szCs w:val="24"/>
          <w:shd w:val="pct15" w:color="auto" w:fill="FFFFFF"/>
        </w:rPr>
        <w:t>” rate</w:t>
      </w:r>
      <w:r w:rsidR="003B14FD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as I demonstrated in the video.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</w:p>
    <w:p w14:paraId="6E2632DD" w14:textId="77777777" w:rsidR="005C5358" w:rsidRDefault="005C5358" w:rsidP="0071046D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023FDCB" w14:textId="1C1C9E43" w:rsidR="0071046D" w:rsidRDefault="005C5358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10F04011" wp14:editId="6022B208">
            <wp:extent cx="5731510" cy="3298825"/>
            <wp:effectExtent l="0" t="0" r="254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F962" w14:textId="626C8E29" w:rsidR="005D4B7B" w:rsidRPr="00542603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</w:rPr>
      </w:pPr>
    </w:p>
    <w:p w14:paraId="79B48188" w14:textId="77777777" w:rsidR="00A8426E" w:rsidRPr="00F415CC" w:rsidRDefault="00A8426E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20F2521E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3644015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2A3CC5F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B13B365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8D90CF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D480AE1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768C7B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FA8BB76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323C7F5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FD05350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C2126EE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6E3F6FA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05B03EF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A5AACD4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DF32D07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D0EF450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841DBA3" w14:textId="77777777" w:rsidR="00823D13" w:rsidRDefault="00823D13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E319826" w14:textId="77777777" w:rsidR="00823D13" w:rsidRDefault="00823D13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CDA49B3" w14:textId="0193CD24" w:rsidR="00A8426E" w:rsidRDefault="00A8426E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Visual </w:t>
      </w:r>
      <w:r w:rsidR="00452DA5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1</w:t>
      </w:r>
      <w:r w:rsidR="00452DA5">
        <w:rPr>
          <w:rFonts w:ascii="Times New Roman" w:hAnsi="Times New Roman" w:cs="Times New Roman"/>
          <w:sz w:val="24"/>
          <w:szCs w:val="24"/>
          <w:shd w:val="pct15" w:color="auto" w:fill="FFFFFF"/>
        </w:rPr>
        <w:t>0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reate your own chart, “Rate of Patient Falls No Injury vs Injury by Your Name”, covered in Video </w:t>
      </w:r>
      <w:r w:rsidR="00774D72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.</w:t>
      </w:r>
      <w:r w:rsidR="00774D72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Stacked Bar Chart).  </w:t>
      </w:r>
    </w:p>
    <w:p w14:paraId="773BE3C4" w14:textId="591E9FF1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06EACB54" w14:textId="6E8234AD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142BCD75" wp14:editId="70D0DE69">
            <wp:extent cx="5731510" cy="3999865"/>
            <wp:effectExtent l="0" t="0" r="2540" b="635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68BC" w14:textId="4799EE5C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775A19A2" w14:textId="22282AC5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10F0D096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536B12E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8DAA997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80CF9A3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776D854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89AE0F2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9EB249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D87B773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40B2F67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65C82BFE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5934869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61F8DFF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E7498C9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F6604B7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8791E76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EF646B8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991FC24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4DA891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6C6C7D3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831301B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14733A0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AB81DD5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9B9D596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53453B1" w14:textId="77777777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659DDD6E" w14:textId="2943B2EF" w:rsidR="00A8426E" w:rsidRDefault="00A8426E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Visual </w:t>
      </w:r>
      <w:r w:rsidR="00452DA5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10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reate your own chart, “Age Distribution of Clinic Patients by Your Name”, covered in Video </w:t>
      </w:r>
      <w:r w:rsidR="00774D72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.</w:t>
      </w:r>
      <w:r w:rsidR="00774D72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Histogram).  </w:t>
      </w:r>
    </w:p>
    <w:p w14:paraId="05E12F60" w14:textId="2AE329F4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7CD3255" w14:textId="0C7BDBFC" w:rsidR="005C5358" w:rsidRDefault="005C5358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06B30221" wp14:editId="311A76CD">
            <wp:extent cx="5731510" cy="3161665"/>
            <wp:effectExtent l="0" t="0" r="2540" b="635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87ED" w14:textId="3E19F208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5B70CF00" w14:textId="4A3A9236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440810F6" w14:textId="77777777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0B43F301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8D6F25F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6058C80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DBD8E1D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B907B1F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622897B4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7CDD5DA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C97AB6F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887F4C9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15E0795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5CEF8B6B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4F973E2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A746573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64B8370B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70758B4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B6A5ECC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778DA5A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96E3FE4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12AB0B5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9211ACB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1412C9C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96CC4A5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A5599FC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5221B36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21A6087" w14:textId="77777777" w:rsidR="005C5358" w:rsidRDefault="005C5358" w:rsidP="003122CC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0CE2B5C4" w14:textId="42EC4E43" w:rsidR="00FA00E0" w:rsidRDefault="008A5967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Visual</w:t>
      </w:r>
      <w:r w:rsidR="00B6173E"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 xml:space="preserve"> </w:t>
      </w:r>
      <w:r w:rsidR="00452DA5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4</w:t>
      </w:r>
      <w:r w:rsidR="00B6173E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 w:rsidR="00452DA5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0 points</w:t>
      </w:r>
      <w:r w:rsidR="00B6173E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="00B6173E"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</w:p>
    <w:p w14:paraId="7A79BCB8" w14:textId="723C57ED" w:rsidR="003122CC" w:rsidRDefault="00FA00E0" w:rsidP="00FA00E0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Using Tableau, connect the data set, </w:t>
      </w:r>
      <w:r w:rsidR="00A8426E">
        <w:rPr>
          <w:rFonts w:ascii="Times New Roman" w:hAnsi="Times New Roman" w:cs="Times New Roman"/>
          <w:sz w:val="24"/>
          <w:szCs w:val="24"/>
          <w:shd w:val="pct15" w:color="auto" w:fill="FFFFFF"/>
        </w:rPr>
        <w:t>Clinic Patient Metrics</w:t>
      </w:r>
      <w:r w:rsidR="004D53F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. (The same data set you used for visual </w:t>
      </w:r>
      <w:r w:rsidR="00774D72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 w:rsidR="004D53F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) </w:t>
      </w:r>
    </w:p>
    <w:p w14:paraId="7B3C7657" w14:textId="06197D0D" w:rsidR="00A6588B" w:rsidRDefault="00FA00E0" w:rsidP="00FA00E0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reate your </w:t>
      </w:r>
      <w:r w:rsidR="00A8426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histogram showing Height (cm) distribution of a clinic’s patient. </w:t>
      </w:r>
      <w:r w:rsidR="00A6588B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Change the size of bins to 10cm. </w:t>
      </w:r>
    </w:p>
    <w:p w14:paraId="4D1A7C72" w14:textId="77777777" w:rsidR="00786850" w:rsidRDefault="00786850" w:rsidP="00786850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Modify your chart so that it is clutter-free and confusion-free.  </w:t>
      </w:r>
    </w:p>
    <w:p w14:paraId="091B3843" w14:textId="0D2D736F" w:rsidR="00FA00E0" w:rsidRDefault="00A6588B" w:rsidP="004B4CAF">
      <w:pPr>
        <w:pStyle w:val="ListParagraph"/>
        <w:numPr>
          <w:ilvl w:val="0"/>
          <w:numId w:val="9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BA71F3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Discuss the implication of your histogram. Which height range has the most patients? </w:t>
      </w:r>
    </w:p>
    <w:p w14:paraId="7B89CEDB" w14:textId="10BD6227" w:rsidR="00826017" w:rsidRDefault="00826017" w:rsidP="005C5358">
      <w:pPr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4C6B3F45" w14:textId="49671062" w:rsidR="005C5358" w:rsidRDefault="005C5358" w:rsidP="005C5358">
      <w:pPr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11EC6309" w14:textId="57171D33" w:rsidR="005C5358" w:rsidRDefault="005C5358" w:rsidP="005C5358">
      <w:pPr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7FF65CC2" wp14:editId="4DC34411">
            <wp:extent cx="5731510" cy="3161665"/>
            <wp:effectExtent l="0" t="0" r="2540" b="635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80798" w14:textId="10D8126F" w:rsidR="005C5358" w:rsidRDefault="005C5358" w:rsidP="005C5358">
      <w:pPr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4C47F95A" w14:textId="0035C10C" w:rsidR="005C5358" w:rsidRPr="00AB5E75" w:rsidRDefault="005C5358" w:rsidP="005C5358">
      <w:pPr>
        <w:ind w:left="360"/>
        <w:rPr>
          <w:rFonts w:ascii="Times New Roman" w:hAnsi="Times New Roman" w:cs="Times New Roman"/>
          <w:sz w:val="22"/>
        </w:rPr>
      </w:pPr>
    </w:p>
    <w:p w14:paraId="71F19934" w14:textId="77777777" w:rsidR="00AB5E75" w:rsidRPr="00AB5E75" w:rsidRDefault="00AB5E75" w:rsidP="00AB5E75">
      <w:pPr>
        <w:ind w:left="360"/>
        <w:rPr>
          <w:rFonts w:ascii="Calibri" w:hAnsi="Calibri" w:cs="Calibri"/>
          <w:sz w:val="22"/>
        </w:rPr>
      </w:pPr>
      <w:r w:rsidRPr="00AB5E75">
        <w:rPr>
          <w:rFonts w:ascii="Calibri" w:hAnsi="Calibri" w:cs="Calibri"/>
          <w:sz w:val="22"/>
        </w:rPr>
        <w:t>The height distribution of clinic patients is displayed in the Histogram above. We can see a visual representation of the number of patients and their heights ranging from 150cm to 230cm. The height range is divided into 10cm bins.</w:t>
      </w:r>
    </w:p>
    <w:p w14:paraId="293BAA8C" w14:textId="5F81F83B" w:rsidR="005C5358" w:rsidRPr="00AB5E75" w:rsidRDefault="00AB5E75" w:rsidP="00AB5E75">
      <w:pPr>
        <w:ind w:left="360"/>
        <w:rPr>
          <w:rFonts w:ascii="Calibri" w:hAnsi="Calibri" w:cs="Calibri"/>
          <w:sz w:val="22"/>
        </w:rPr>
      </w:pPr>
      <w:r w:rsidRPr="00AB5E75">
        <w:rPr>
          <w:rFonts w:ascii="Calibri" w:hAnsi="Calibri" w:cs="Calibri"/>
          <w:sz w:val="22"/>
        </w:rPr>
        <w:t xml:space="preserve">Most patients are between the heights of </w:t>
      </w:r>
      <w:r w:rsidRPr="00AB5E75">
        <w:rPr>
          <w:rFonts w:ascii="Calibri" w:hAnsi="Calibri" w:cs="Calibri"/>
          <w:sz w:val="22"/>
          <w:u w:val="single"/>
        </w:rPr>
        <w:t>170cm and 180cm</w:t>
      </w:r>
      <w:r w:rsidRPr="00AB5E75">
        <w:rPr>
          <w:rFonts w:ascii="Calibri" w:hAnsi="Calibri" w:cs="Calibri"/>
          <w:sz w:val="22"/>
          <w:u w:val="single"/>
        </w:rPr>
        <w:t xml:space="preserve"> with 74 patients</w:t>
      </w:r>
      <w:r>
        <w:rPr>
          <w:rFonts w:ascii="Calibri" w:hAnsi="Calibri" w:cs="Calibri"/>
          <w:sz w:val="22"/>
        </w:rPr>
        <w:t>.</w:t>
      </w:r>
    </w:p>
    <w:sectPr w:rsidR="005C5358" w:rsidRPr="00AB5E75" w:rsidSect="00197765">
      <w:footerReference w:type="default" r:id="rId11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F71C2" w14:textId="77777777" w:rsidR="00284A32" w:rsidRDefault="00284A32" w:rsidP="00474BD3">
      <w:r>
        <w:separator/>
      </w:r>
    </w:p>
  </w:endnote>
  <w:endnote w:type="continuationSeparator" w:id="0">
    <w:p w14:paraId="6F23F5E1" w14:textId="77777777" w:rsidR="00284A32" w:rsidRDefault="00284A32" w:rsidP="00474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7274344"/>
      <w:docPartObj>
        <w:docPartGallery w:val="Page Numbers (Bottom of Page)"/>
        <w:docPartUnique/>
      </w:docPartObj>
    </w:sdtPr>
    <w:sdtEndPr/>
    <w:sdtContent>
      <w:p w14:paraId="12201BCF" w14:textId="72C40530" w:rsidR="0095780E" w:rsidRDefault="00C779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042C" w:rsidRPr="005C042C">
          <w:rPr>
            <w:noProof/>
            <w:lang w:val="ko-KR"/>
          </w:rPr>
          <w:t>2</w:t>
        </w:r>
        <w:r>
          <w:rPr>
            <w:noProof/>
            <w:lang w:val="ko-KR"/>
          </w:rPr>
          <w:fldChar w:fldCharType="end"/>
        </w:r>
      </w:p>
    </w:sdtContent>
  </w:sdt>
  <w:p w14:paraId="74D78B45" w14:textId="77777777" w:rsidR="0095780E" w:rsidRDefault="00957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B5BC9" w14:textId="77777777" w:rsidR="00284A32" w:rsidRDefault="00284A32" w:rsidP="00474BD3">
      <w:r>
        <w:separator/>
      </w:r>
    </w:p>
  </w:footnote>
  <w:footnote w:type="continuationSeparator" w:id="0">
    <w:p w14:paraId="46FF5CC2" w14:textId="77777777" w:rsidR="00284A32" w:rsidRDefault="00284A32" w:rsidP="00474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599"/>
    <w:multiLevelType w:val="hybridMultilevel"/>
    <w:tmpl w:val="ADC4B04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35D2C32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06E0D67"/>
    <w:multiLevelType w:val="hybridMultilevel"/>
    <w:tmpl w:val="9F26F6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AD2373E"/>
    <w:multiLevelType w:val="hybridMultilevel"/>
    <w:tmpl w:val="BB4A819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9FD3BE1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C0A35EC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E953722"/>
    <w:multiLevelType w:val="hybridMultilevel"/>
    <w:tmpl w:val="D562CDB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5C03B4F"/>
    <w:multiLevelType w:val="hybridMultilevel"/>
    <w:tmpl w:val="3D624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597BEE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351031493">
    <w:abstractNumId w:val="1"/>
  </w:num>
  <w:num w:numId="2" w16cid:durableId="307828602">
    <w:abstractNumId w:val="6"/>
  </w:num>
  <w:num w:numId="3" w16cid:durableId="1469321627">
    <w:abstractNumId w:val="0"/>
  </w:num>
  <w:num w:numId="4" w16cid:durableId="1395084288">
    <w:abstractNumId w:val="3"/>
  </w:num>
  <w:num w:numId="5" w16cid:durableId="810831505">
    <w:abstractNumId w:val="5"/>
  </w:num>
  <w:num w:numId="6" w16cid:durableId="1401906130">
    <w:abstractNumId w:val="4"/>
  </w:num>
  <w:num w:numId="7" w16cid:durableId="250742125">
    <w:abstractNumId w:val="2"/>
  </w:num>
  <w:num w:numId="8" w16cid:durableId="1852337729">
    <w:abstractNumId w:val="8"/>
  </w:num>
  <w:num w:numId="9" w16cid:durableId="8835192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TQ3M7W0tDCxNDdS0lEKTi0uzszPAykwrwUACz9M4CwAAAA="/>
  </w:docVars>
  <w:rsids>
    <w:rsidRoot w:val="00452D36"/>
    <w:rsid w:val="000372DE"/>
    <w:rsid w:val="00051ED5"/>
    <w:rsid w:val="00053FDA"/>
    <w:rsid w:val="00070F3F"/>
    <w:rsid w:val="000A62FB"/>
    <w:rsid w:val="000B762D"/>
    <w:rsid w:val="000D5271"/>
    <w:rsid w:val="000E681E"/>
    <w:rsid w:val="00124D0F"/>
    <w:rsid w:val="00177503"/>
    <w:rsid w:val="00197765"/>
    <w:rsid w:val="001A1023"/>
    <w:rsid w:val="001A3FC3"/>
    <w:rsid w:val="001F4E81"/>
    <w:rsid w:val="00223600"/>
    <w:rsid w:val="0024269E"/>
    <w:rsid w:val="00243252"/>
    <w:rsid w:val="0024332E"/>
    <w:rsid w:val="002570C6"/>
    <w:rsid w:val="00284A32"/>
    <w:rsid w:val="00290B79"/>
    <w:rsid w:val="00295C08"/>
    <w:rsid w:val="002C13C9"/>
    <w:rsid w:val="002E5D24"/>
    <w:rsid w:val="002F2BCE"/>
    <w:rsid w:val="00301A8B"/>
    <w:rsid w:val="003122CC"/>
    <w:rsid w:val="00333FBE"/>
    <w:rsid w:val="00346D44"/>
    <w:rsid w:val="00361E85"/>
    <w:rsid w:val="0039166D"/>
    <w:rsid w:val="003A0144"/>
    <w:rsid w:val="003B1104"/>
    <w:rsid w:val="003B14FD"/>
    <w:rsid w:val="004064AA"/>
    <w:rsid w:val="0041106E"/>
    <w:rsid w:val="00414645"/>
    <w:rsid w:val="00416AF4"/>
    <w:rsid w:val="00452D36"/>
    <w:rsid w:val="00452DA5"/>
    <w:rsid w:val="00474BD3"/>
    <w:rsid w:val="004768B0"/>
    <w:rsid w:val="00490559"/>
    <w:rsid w:val="004C387D"/>
    <w:rsid w:val="004D53FF"/>
    <w:rsid w:val="004F6AB6"/>
    <w:rsid w:val="00502A46"/>
    <w:rsid w:val="00506EBC"/>
    <w:rsid w:val="00515760"/>
    <w:rsid w:val="00521CF6"/>
    <w:rsid w:val="00527B94"/>
    <w:rsid w:val="00527BC6"/>
    <w:rsid w:val="00530156"/>
    <w:rsid w:val="00533F6F"/>
    <w:rsid w:val="0054218F"/>
    <w:rsid w:val="00542603"/>
    <w:rsid w:val="00556984"/>
    <w:rsid w:val="00556FD5"/>
    <w:rsid w:val="00575BDC"/>
    <w:rsid w:val="00577A4E"/>
    <w:rsid w:val="00584D14"/>
    <w:rsid w:val="005C042C"/>
    <w:rsid w:val="005C5358"/>
    <w:rsid w:val="005D4B7B"/>
    <w:rsid w:val="005E5FC7"/>
    <w:rsid w:val="005F1FFE"/>
    <w:rsid w:val="005F6031"/>
    <w:rsid w:val="00603014"/>
    <w:rsid w:val="0060764D"/>
    <w:rsid w:val="00607D42"/>
    <w:rsid w:val="00621017"/>
    <w:rsid w:val="006906E6"/>
    <w:rsid w:val="00692625"/>
    <w:rsid w:val="00697037"/>
    <w:rsid w:val="006B3DF3"/>
    <w:rsid w:val="006C595B"/>
    <w:rsid w:val="00701FD6"/>
    <w:rsid w:val="0071046D"/>
    <w:rsid w:val="007125FA"/>
    <w:rsid w:val="00730AF9"/>
    <w:rsid w:val="00731A1E"/>
    <w:rsid w:val="00742654"/>
    <w:rsid w:val="00761191"/>
    <w:rsid w:val="00774D72"/>
    <w:rsid w:val="00786850"/>
    <w:rsid w:val="007949E8"/>
    <w:rsid w:val="007A2A8D"/>
    <w:rsid w:val="007A586E"/>
    <w:rsid w:val="007B3E00"/>
    <w:rsid w:val="007E3FF3"/>
    <w:rsid w:val="007F329D"/>
    <w:rsid w:val="00814DB5"/>
    <w:rsid w:val="00823D13"/>
    <w:rsid w:val="00826017"/>
    <w:rsid w:val="00842B7F"/>
    <w:rsid w:val="00850369"/>
    <w:rsid w:val="008A5967"/>
    <w:rsid w:val="008A708C"/>
    <w:rsid w:val="008B4191"/>
    <w:rsid w:val="008C7712"/>
    <w:rsid w:val="008D2AE9"/>
    <w:rsid w:val="008D7CAB"/>
    <w:rsid w:val="008E1610"/>
    <w:rsid w:val="00925216"/>
    <w:rsid w:val="00927E11"/>
    <w:rsid w:val="00943CFE"/>
    <w:rsid w:val="00953BA2"/>
    <w:rsid w:val="0095780E"/>
    <w:rsid w:val="009F64E5"/>
    <w:rsid w:val="00A01FEE"/>
    <w:rsid w:val="00A120C0"/>
    <w:rsid w:val="00A13852"/>
    <w:rsid w:val="00A22149"/>
    <w:rsid w:val="00A2388D"/>
    <w:rsid w:val="00A32515"/>
    <w:rsid w:val="00A4220C"/>
    <w:rsid w:val="00A6588B"/>
    <w:rsid w:val="00A75799"/>
    <w:rsid w:val="00A8426E"/>
    <w:rsid w:val="00AB5E75"/>
    <w:rsid w:val="00AB6228"/>
    <w:rsid w:val="00B129AB"/>
    <w:rsid w:val="00B1343F"/>
    <w:rsid w:val="00B27023"/>
    <w:rsid w:val="00B27ABF"/>
    <w:rsid w:val="00B27E23"/>
    <w:rsid w:val="00B42BE9"/>
    <w:rsid w:val="00B55E52"/>
    <w:rsid w:val="00B6173E"/>
    <w:rsid w:val="00B64571"/>
    <w:rsid w:val="00B839BC"/>
    <w:rsid w:val="00BA71F3"/>
    <w:rsid w:val="00BC1CA6"/>
    <w:rsid w:val="00BE1CEC"/>
    <w:rsid w:val="00BE4D0D"/>
    <w:rsid w:val="00C12B45"/>
    <w:rsid w:val="00C26288"/>
    <w:rsid w:val="00C40642"/>
    <w:rsid w:val="00C76CB7"/>
    <w:rsid w:val="00C779EA"/>
    <w:rsid w:val="00CF3F5A"/>
    <w:rsid w:val="00D02966"/>
    <w:rsid w:val="00D31718"/>
    <w:rsid w:val="00DA6990"/>
    <w:rsid w:val="00DB6285"/>
    <w:rsid w:val="00DD66D1"/>
    <w:rsid w:val="00E01ECF"/>
    <w:rsid w:val="00E0386A"/>
    <w:rsid w:val="00E15659"/>
    <w:rsid w:val="00E45A8B"/>
    <w:rsid w:val="00E71FBB"/>
    <w:rsid w:val="00E97AD9"/>
    <w:rsid w:val="00EB72AB"/>
    <w:rsid w:val="00ED5D41"/>
    <w:rsid w:val="00F415CC"/>
    <w:rsid w:val="00F50D38"/>
    <w:rsid w:val="00F57A1E"/>
    <w:rsid w:val="00F67A95"/>
    <w:rsid w:val="00F82B82"/>
    <w:rsid w:val="00FA00E0"/>
    <w:rsid w:val="00FA036C"/>
    <w:rsid w:val="00FD75E5"/>
    <w:rsid w:val="00FE0BDF"/>
    <w:rsid w:val="00FF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5E394"/>
  <w15:docId w15:val="{75F0AAF5-3049-4B2D-90E6-98611855B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765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D36"/>
    <w:pPr>
      <w:ind w:leftChars="400" w:left="8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4BD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BD3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74BD3"/>
  </w:style>
  <w:style w:type="paragraph" w:styleId="Footer">
    <w:name w:val="footer"/>
    <w:basedOn w:val="Normal"/>
    <w:link w:val="FooterChar"/>
    <w:uiPriority w:val="99"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74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3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0</Words>
  <Characters>137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</dc:creator>
  <cp:lastModifiedBy>peri keerthana</cp:lastModifiedBy>
  <cp:revision>5</cp:revision>
  <dcterms:created xsi:type="dcterms:W3CDTF">2022-09-14T02:36:00Z</dcterms:created>
  <dcterms:modified xsi:type="dcterms:W3CDTF">2022-09-14T02:38:00Z</dcterms:modified>
</cp:coreProperties>
</file>